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950D0" w14:textId="48AAE577" w:rsidR="00E468FC" w:rsidRPr="00FD0771" w:rsidRDefault="00A41819" w:rsidP="00FD0771">
      <w:pPr>
        <w:shd w:val="clear" w:color="auto" w:fill="FFFFFF" w:themeFill="background1"/>
        <w:spacing w:line="360" w:lineRule="auto"/>
        <w:rPr>
          <w:rFonts w:ascii="Verdana" w:hAnsi="Verdana"/>
        </w:rPr>
      </w:pPr>
      <w:r>
        <w:rPr>
          <w:rFonts w:ascii="Verdana" w:hAnsi="Verdana"/>
          <w:b/>
          <w:bCs/>
        </w:rPr>
        <w:t xml:space="preserve">Rev. </w:t>
      </w:r>
      <w:r w:rsidR="00E468FC" w:rsidRPr="00FD0771">
        <w:rPr>
          <w:rFonts w:ascii="Verdana" w:hAnsi="Verdana"/>
          <w:b/>
          <w:bCs/>
        </w:rPr>
        <w:t>Nancy Wilson</w:t>
      </w:r>
      <w:r w:rsidR="00E468FC" w:rsidRPr="00FD0771">
        <w:rPr>
          <w:rFonts w:ascii="Verdana" w:hAnsi="Verdana"/>
        </w:rPr>
        <w:t xml:space="preserve"> </w:t>
      </w:r>
      <w:r w:rsidR="009A50EA">
        <w:rPr>
          <w:rFonts w:ascii="Verdana" w:hAnsi="Verdana"/>
        </w:rPr>
        <w:t>serves as a</w:t>
      </w:r>
      <w:r w:rsidR="00891CA3" w:rsidRPr="00FD0771">
        <w:rPr>
          <w:rFonts w:ascii="Verdana" w:hAnsi="Verdana"/>
        </w:rPr>
        <w:t xml:space="preserve"> member-at-large. </w:t>
      </w:r>
      <w:r w:rsidR="00E468FC" w:rsidRPr="00FD0771">
        <w:rPr>
          <w:rFonts w:ascii="Verdana" w:hAnsi="Verdana"/>
        </w:rPr>
        <w:t xml:space="preserve">She was born in New York and has lived in many areas of the U.S., including PA, MA, MI, CA and currently lives in Bradenton, FL with her wife Dr. Paula </w:t>
      </w:r>
      <w:proofErr w:type="spellStart"/>
      <w:r w:rsidR="00E468FC" w:rsidRPr="00FD0771">
        <w:rPr>
          <w:rFonts w:ascii="Verdana" w:hAnsi="Verdana"/>
        </w:rPr>
        <w:t>Schoenwether</w:t>
      </w:r>
      <w:proofErr w:type="spellEnd"/>
      <w:r w:rsidR="00E468FC" w:rsidRPr="00FD0771">
        <w:rPr>
          <w:rFonts w:ascii="Verdana" w:hAnsi="Verdana"/>
        </w:rPr>
        <w:t xml:space="preserve"> of over 43 years.  </w:t>
      </w:r>
    </w:p>
    <w:p w14:paraId="7B4BE63A" w14:textId="1F65365F" w:rsidR="00E468FC" w:rsidRPr="00FD0771" w:rsidRDefault="00E468FC" w:rsidP="00FD0771">
      <w:pPr>
        <w:shd w:val="clear" w:color="auto" w:fill="FFFFFF" w:themeFill="background1"/>
        <w:spacing w:line="360" w:lineRule="auto"/>
        <w:rPr>
          <w:rFonts w:ascii="Verdana" w:hAnsi="Verdana"/>
        </w:rPr>
      </w:pPr>
      <w:r w:rsidRPr="00FD0771">
        <w:rPr>
          <w:rFonts w:ascii="Verdana" w:hAnsi="Verdana"/>
        </w:rPr>
        <w:t xml:space="preserve">Nancy is the former global moderator and leader for Metropolitan Community Churches which was a key contributor of social change on issues involving HIV/AIDS, climate change, queer theology, the intersections of race/class/gender and faith. She also served on President Obama’s White House of Faith-Based Neighborhood Partnerships. She has an Honorary Doctor of Divinity (Episcopal Divinity School), Honorary Doctor of Humane Letters (Allegheny College), (earned) Doctor of Ministry, Episcopal Divinity School and is an author. Some of her bestselling titles include </w:t>
      </w:r>
      <w:r w:rsidRPr="00FD0771">
        <w:rPr>
          <w:rFonts w:ascii="Verdana" w:hAnsi="Verdana"/>
          <w:i/>
          <w:iCs/>
        </w:rPr>
        <w:t>Our Tribe</w:t>
      </w:r>
      <w:r w:rsidRPr="00FD0771">
        <w:rPr>
          <w:rFonts w:ascii="Verdana" w:hAnsi="Verdana"/>
        </w:rPr>
        <w:t xml:space="preserve">, </w:t>
      </w:r>
      <w:r w:rsidRPr="00FD0771">
        <w:rPr>
          <w:rFonts w:ascii="Verdana" w:hAnsi="Verdana"/>
          <w:i/>
          <w:iCs/>
        </w:rPr>
        <w:t>Outing the Bible</w:t>
      </w:r>
      <w:r w:rsidRPr="00FD0771">
        <w:rPr>
          <w:rFonts w:ascii="Verdana" w:hAnsi="Verdana"/>
        </w:rPr>
        <w:t xml:space="preserve">, </w:t>
      </w:r>
      <w:r w:rsidRPr="00FD0771">
        <w:rPr>
          <w:rFonts w:ascii="Verdana" w:hAnsi="Verdana"/>
          <w:i/>
          <w:iCs/>
        </w:rPr>
        <w:t>Outing the Church</w:t>
      </w:r>
      <w:r w:rsidRPr="00FD0771">
        <w:rPr>
          <w:rFonts w:ascii="Verdana" w:hAnsi="Verdana"/>
        </w:rPr>
        <w:t xml:space="preserve">, and </w:t>
      </w:r>
      <w:r w:rsidRPr="00FD0771">
        <w:rPr>
          <w:rFonts w:ascii="Verdana" w:hAnsi="Verdana"/>
          <w:i/>
          <w:iCs/>
        </w:rPr>
        <w:t>I Love to Tell the Story; Amazing Grace (with Fr. Malcolm Boyd</w:t>
      </w:r>
      <w:r w:rsidRPr="00FD0771">
        <w:rPr>
          <w:rFonts w:ascii="Verdana" w:hAnsi="Verdana"/>
        </w:rPr>
        <w:t xml:space="preserve">). </w:t>
      </w:r>
    </w:p>
    <w:p w14:paraId="185CD7F1" w14:textId="08E3AC1D" w:rsidR="00E468FC" w:rsidRPr="00FD0771" w:rsidRDefault="00E468FC" w:rsidP="00FD0771">
      <w:pPr>
        <w:shd w:val="clear" w:color="auto" w:fill="FFFFFF" w:themeFill="background1"/>
        <w:spacing w:line="360" w:lineRule="auto"/>
        <w:rPr>
          <w:rFonts w:ascii="Verdana" w:hAnsi="Verdana"/>
        </w:rPr>
      </w:pPr>
      <w:r w:rsidRPr="00FD0771">
        <w:rPr>
          <w:rFonts w:ascii="Verdana" w:hAnsi="Verdana"/>
        </w:rPr>
        <w:t xml:space="preserve">Nancy is an accomplished activist, public speaker and leader with a strong track record for advocating for the rights of the LGBTQ+ community and for addressing issues of human rights and racism. </w:t>
      </w:r>
    </w:p>
    <w:p w14:paraId="528616A6" w14:textId="214E8098" w:rsidR="00E468FC" w:rsidRPr="00FD0771" w:rsidRDefault="00E468FC" w:rsidP="00FD0771">
      <w:pPr>
        <w:shd w:val="clear" w:color="auto" w:fill="FFFFFF" w:themeFill="background1"/>
        <w:spacing w:line="360" w:lineRule="auto"/>
        <w:rPr>
          <w:rFonts w:ascii="Verdana" w:hAnsi="Verdana"/>
        </w:rPr>
      </w:pPr>
      <w:r w:rsidRPr="00FD0771">
        <w:rPr>
          <w:rFonts w:ascii="Verdana" w:hAnsi="Verdana"/>
        </w:rPr>
        <w:t xml:space="preserve">Nancy loves singing, public speaking and bird watching. You can expect a strategic leader who is well versed on a broad range of issues when you are working with Nancy. </w:t>
      </w:r>
    </w:p>
    <w:p w14:paraId="01577621" w14:textId="5BA81990" w:rsidR="00891CA3" w:rsidRPr="00FD0771" w:rsidRDefault="00E468FC" w:rsidP="00FD0771">
      <w:pPr>
        <w:shd w:val="clear" w:color="auto" w:fill="FFFFFF" w:themeFill="background1"/>
        <w:spacing w:line="360" w:lineRule="auto"/>
        <w:rPr>
          <w:rFonts w:ascii="Verdana" w:hAnsi="Verdana"/>
        </w:rPr>
      </w:pPr>
      <w:r w:rsidRPr="00FD0771">
        <w:rPr>
          <w:rFonts w:ascii="Verdana" w:hAnsi="Verdana"/>
        </w:rPr>
        <w:t xml:space="preserve">Nancy can be reached at </w:t>
      </w:r>
      <w:hyperlink r:id="rId4" w:history="1">
        <w:r w:rsidRPr="00FD0771">
          <w:rPr>
            <w:rStyle w:val="Hyperlink"/>
            <w:rFonts w:ascii="Verdana" w:hAnsi="Verdana"/>
          </w:rPr>
          <w:t>info@veniceFLpride.com</w:t>
        </w:r>
      </w:hyperlink>
      <w:r w:rsidRPr="00FD0771">
        <w:rPr>
          <w:rFonts w:ascii="Verdana" w:hAnsi="Verdana"/>
        </w:rPr>
        <w:t xml:space="preserve">. </w:t>
      </w:r>
    </w:p>
    <w:p w14:paraId="3375F2D3" w14:textId="48EDB7B1" w:rsidR="00891CA3" w:rsidRPr="00FD0771" w:rsidRDefault="00891CA3" w:rsidP="00FD0771">
      <w:pPr>
        <w:spacing w:line="360" w:lineRule="auto"/>
        <w:rPr>
          <w:rFonts w:ascii="Verdana" w:hAnsi="Verdana"/>
        </w:rPr>
      </w:pPr>
      <w:r w:rsidRPr="00FD0771">
        <w:rPr>
          <w:rFonts w:ascii="Verdana" w:hAnsi="Verdana"/>
        </w:rPr>
        <w:t xml:space="preserve">Updated </w:t>
      </w:r>
      <w:r w:rsidR="00FD0771" w:rsidRPr="00FD0771">
        <w:rPr>
          <w:rFonts w:ascii="Verdana" w:hAnsi="Verdana"/>
        </w:rPr>
        <w:t>6/2</w:t>
      </w:r>
      <w:r w:rsidR="00893417">
        <w:rPr>
          <w:rFonts w:ascii="Verdana" w:hAnsi="Verdana"/>
        </w:rPr>
        <w:t>4</w:t>
      </w:r>
      <w:r w:rsidR="00FD0771" w:rsidRPr="00FD0771">
        <w:rPr>
          <w:rFonts w:ascii="Verdana" w:hAnsi="Verdana"/>
        </w:rPr>
        <w:t>/2022</w:t>
      </w:r>
    </w:p>
    <w:sectPr w:rsidR="00891CA3" w:rsidRPr="00FD07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rSwMDMzMjY0NTJX0lEKTi0uzszPAykwrAUAUKVmaywAAAA="/>
  </w:docVars>
  <w:rsids>
    <w:rsidRoot w:val="00E468FC"/>
    <w:rsid w:val="000B7046"/>
    <w:rsid w:val="00577288"/>
    <w:rsid w:val="00617D94"/>
    <w:rsid w:val="007924F9"/>
    <w:rsid w:val="00834C21"/>
    <w:rsid w:val="00891CA3"/>
    <w:rsid w:val="00893417"/>
    <w:rsid w:val="009A50EA"/>
    <w:rsid w:val="00A41819"/>
    <w:rsid w:val="00B1596F"/>
    <w:rsid w:val="00D63BA7"/>
    <w:rsid w:val="00D70834"/>
    <w:rsid w:val="00E468FC"/>
    <w:rsid w:val="00EC4056"/>
    <w:rsid w:val="00FD0771"/>
    <w:rsid w:val="00FE6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CC52A"/>
  <w15:chartTrackingRefBased/>
  <w15:docId w15:val="{EC87B16C-F410-4167-988C-486014EC2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8F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68FC"/>
    <w:rPr>
      <w:color w:val="0563C1" w:themeColor="hyperlink"/>
      <w:u w:val="single"/>
    </w:rPr>
  </w:style>
  <w:style w:type="paragraph" w:styleId="Revision">
    <w:name w:val="Revision"/>
    <w:hidden/>
    <w:uiPriority w:val="99"/>
    <w:semiHidden/>
    <w:rsid w:val="00891C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veniceFLpri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08</Words>
  <Characters>1189</Characters>
  <Application>Microsoft Office Word</Application>
  <DocSecurity>0</DocSecurity>
  <Lines>9</Lines>
  <Paragraphs>2</Paragraphs>
  <ScaleCrop>false</ScaleCrop>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deJesus</dc:creator>
  <cp:keywords/>
  <dc:description/>
  <cp:lastModifiedBy>Yolanda deJesus</cp:lastModifiedBy>
  <cp:revision>5</cp:revision>
  <cp:lastPrinted>2021-09-14T19:38:00Z</cp:lastPrinted>
  <dcterms:created xsi:type="dcterms:W3CDTF">2022-06-22T22:02:00Z</dcterms:created>
  <dcterms:modified xsi:type="dcterms:W3CDTF">2022-08-27T20:23:00Z</dcterms:modified>
</cp:coreProperties>
</file>